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73B149"/>
  <w:body>
    <w:p w:rsidR="00FF60E3" w:rsidRPr="00FF60E3" w:rsidRDefault="00351DAF" w:rsidP="006C333C">
      <w:pPr>
        <w:shd w:val="clear" w:color="auto" w:fill="767171" w:themeFill="background2" w:themeFillShade="80"/>
        <w:rPr>
          <w:lang/>
        </w:rPr>
      </w:pPr>
      <w:r w:rsidRPr="00351DAF">
        <w:pict>
          <v:oval id="Oval 6" o:spid="_x0000_s1026" style="position:absolute;margin-left:432.35pt;margin-top:71.55pt;width:283.45pt;height:283.45pt;z-index:25165926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" filled="f" strokecolor="#0d0d0d [3069]" strokeweight="2.25pt">
            <v:stroke joinstyle="miter"/>
            <w10:wrap anchorx="page" anchory="page"/>
          </v:oval>
        </w:pict>
      </w:r>
      <w:r w:rsidRPr="00351DAF">
        <w:pict>
          <v:oval id="Oval 7" o:spid="_x0000_s1044" style="position:absolute;margin-left:432.35pt;margin-top:244.9pt;width:283.45pt;height:283.45pt;z-index:25166028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" filled="f" strokecolor="#0d0d0d [3069]" strokeweight="2.25pt">
            <v:stroke joinstyle="miter"/>
            <w10:wrap anchorx="page" anchory="page"/>
          </v:oval>
        </w:pict>
      </w:r>
      <w:r w:rsidRPr="00351DAF">
        <w:pict>
          <v:shapetype id="_x0000_t202" coordsize="21600,21600" o:spt="202" path="m,l,21600r21600,l21600,xe">
            <v:stroke joinstyle="miter"/>
            <v:path gradientshapeok="t" o:connecttype="rect"/>
          </v:shapetype>
          <v:shape id="TextBox 21" o:spid="_x0000_s1043" type="#_x0000_t202" style="position:absolute;margin-left:502.15pt;margin-top:102.9pt;width:136.05pt;height:48.45pt;flip:x;z-index:251661312;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" filled="f" stroked="f">
            <v:textbox style="mso-fit-shape-to-text:t" inset="0,0,0,0">
              <w:txbxContent>
                <w:p w:rsidR="005B68A9" w:rsidRDefault="005B68A9" w:rsidP="005B68A9">
                  <w:pPr>
                    <w:pStyle w:val="NormalWeb"/>
                    <w:spacing w:before="0" w:beforeAutospacing="0" w:after="0" w:afterAutospacing="0"/>
                    <w:jc w:val="center"/>
                  </w:pPr>
                  <w:r>
                    <w:rPr>
                      <w:rFonts w:ascii="Lato" w:hAnsi="Lato" w:cstheme="minorBidi"/>
                      <w:color w:val="0D0D0D" w:themeColor="text1" w:themeTint="F2"/>
                      <w:kern w:val="24"/>
                      <w:sz w:val="40"/>
                      <w:szCs w:val="40"/>
                      <w:lang/>
                    </w:rPr>
                    <w:t>CURRENT SYSTEM</w:t>
                  </w:r>
                </w:p>
              </w:txbxContent>
            </v:textbox>
            <w10:wrap anchorx="page" anchory="page"/>
          </v:shape>
        </w:pict>
      </w:r>
      <w:r w:rsidRPr="00351DAF">
        <w:pict>
          <v:rect id="Rectangle 24" o:spid="_x0000_s1042" style="position:absolute;margin-left:0;margin-top:0;width:323.8pt;height:595.25pt;z-index:25166233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" fillcolor="#0d0d0d [3069]" stroked="f" strokeweight="1pt">
            <w10:wrap anchorx="page" anchory="page"/>
          </v:rect>
        </w:pict>
      </w:r>
      <w:r w:rsidRPr="00351DAF">
        <w:pict>
          <v:shape id="TextBox 28" o:spid="_x0000_s1027" type="#_x0000_t202" style="position:absolute;margin-left:26.15pt;margin-top:27.65pt;width:283.7pt;height:84.8pt;flip:x;z-index:25166336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" filled="f" stroked="f">
            <v:textbox style="mso-fit-shape-to-text:t">
              <w:txbxContent>
                <w:p w:rsidR="005B68A9" w:rsidRPr="006C333C" w:rsidRDefault="005B68A9" w:rsidP="005B68A9">
                  <w:pPr>
                    <w:pStyle w:val="NormalWeb"/>
                    <w:spacing w:before="0" w:beforeAutospacing="0" w:after="0" w:afterAutospacing="0"/>
                    <w:rPr>
                      <w:rFonts w:ascii="Forte" w:hAnsi="Forte"/>
                      <w:color w:val="C45911" w:themeColor="accent2" w:themeShade="BF"/>
                    </w:rPr>
                  </w:pPr>
                  <w:r w:rsidRPr="006C333C">
                    <w:rPr>
                      <w:rFonts w:ascii="Forte" w:hAnsi="Forte" w:cstheme="minorBidi"/>
                      <w:color w:val="C45911" w:themeColor="accent2" w:themeShade="BF"/>
                      <w:kern w:val="24"/>
                      <w:sz w:val="64"/>
                      <w:szCs w:val="64"/>
                      <w:lang/>
                    </w:rPr>
                    <w:t>2 CIRCLE</w:t>
                  </w:r>
                </w:p>
                <w:p w:rsidR="005B68A9" w:rsidRPr="006C333C" w:rsidRDefault="005B68A9" w:rsidP="005B68A9">
                  <w:pPr>
                    <w:pStyle w:val="NormalWeb"/>
                    <w:spacing w:before="0" w:beforeAutospacing="0" w:after="0" w:afterAutospacing="0"/>
                    <w:rPr>
                      <w:rFonts w:ascii="Forte" w:hAnsi="Forte"/>
                      <w:color w:val="C45911" w:themeColor="accent2" w:themeShade="BF"/>
                    </w:rPr>
                  </w:pPr>
                  <w:r w:rsidRPr="006C333C">
                    <w:rPr>
                      <w:rFonts w:ascii="Forte" w:hAnsi="Forte" w:cstheme="minorBidi"/>
                      <w:color w:val="C45911" w:themeColor="accent2" w:themeShade="BF"/>
                      <w:kern w:val="24"/>
                      <w:sz w:val="64"/>
                      <w:szCs w:val="64"/>
                      <w:lang/>
                    </w:rPr>
                    <w:t>VENN DIAGRAM</w:t>
                  </w:r>
                </w:p>
              </w:txbxContent>
            </v:textbox>
            <w10:wrap anchorx="page" anchory="page"/>
          </v:shape>
        </w:pict>
      </w:r>
      <w:r w:rsidRPr="00351DAF">
        <w:pict>
          <v:shape id="TextBox 84" o:spid="_x0000_s1028" type="#_x0000_t202" style="position:absolute;margin-left:714.5pt;margin-top:564.05pt;width:120.2pt;height:19.95pt;z-index:25166540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" filled="f" stroked="f">
            <v:textbox style="mso-fit-shape-to-text:t">
              <w:txbxContent>
                <w:p w:rsidR="005B68A9" w:rsidRPr="006C333C" w:rsidRDefault="005B68A9" w:rsidP="006C333C"/>
              </w:txbxContent>
            </v:textbox>
            <w10:wrap anchorx="page" anchory="page"/>
          </v:shape>
        </w:pict>
      </w:r>
      <w:r w:rsidRPr="00351DAF">
        <w:pict>
          <v:shape id="Freeform 30" o:spid="_x0000_s1041" style="position:absolute;margin-left:462.1pt;margin-top:243.4pt;width:223.95pt;height:110.1pt;z-index:251666432;visibility:visible;mso-wrap-style:square;mso-wrap-distance-left:9pt;mso-wrap-distance-top:0;mso-wrap-distance-right:9pt;mso-wrap-distance-bottom:0;mso-position-horizontal:absolute;mso-position-horizontal-relative:page;mso-position-vertical:absolute;mso-position-vertical-relative:page;v-text-anchor:middle" coordsize="2844104,1398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" path="m1422052,v559189,,1058821,254988,1388968,655033l2844104,699276r-33084,44243c2480873,1143564,1981241,1398551,1422052,1398551,862864,1398551,363231,1143564,33085,743519l,699276,33085,655033c363231,254988,862864,,1422052,xe" fillcolor="#0d0d0d [3069]" strokecolor="#0d0d0d [3069]" strokeweight=".5pt">
            <v:stroke joinstyle="miter"/>
            <v:path arrowok="t" o:connecttype="custom" o:connectlocs="1422052,0;2811020,655033;2844104,699276;2811020,743519;1422052,1398551;33085,743519;0,699276;33085,655033;1422052,0" o:connectangles="0,0,0,0,0,0,0,0,0"/>
            <w10:wrap anchorx="page" anchory="page"/>
          </v:shape>
        </w:pict>
      </w:r>
      <w:r w:rsidRPr="00351DAF">
        <w:pict>
          <v:shape id="TextBox 32" o:spid="_x0000_s1029" type="#_x0000_t202" style="position:absolute;margin-left:454.05pt;margin-top:155.4pt;width:189.9pt;height:19.4pt;flip:x;z-index:25166745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" filled="f" stroked="f">
            <v:textbox inset="0,0,0,0">
              <w:txbxContent>
                <w:p w:rsidR="005B68A9" w:rsidRPr="006C333C" w:rsidRDefault="005B68A9" w:rsidP="006C333C"/>
              </w:txbxContent>
            </v:textbox>
            <w10:wrap anchorx="page" anchory="page"/>
          </v:shape>
        </w:pict>
      </w:r>
      <w:r w:rsidRPr="00351DAF">
        <w:pict>
          <v:shape id="TextBox 33" o:spid="_x0000_s1030" type="#_x0000_t202" style="position:absolute;margin-left:475pt;margin-top:175.45pt;width:189.9pt;height:19.4pt;flip:x;z-index:251668480;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" filled="f" stroked="f">
            <v:textbox inset="0,0,0,0">
              <w:txbxContent>
                <w:p w:rsidR="005B68A9" w:rsidRPr="006C333C" w:rsidRDefault="005B68A9" w:rsidP="006C333C"/>
              </w:txbxContent>
            </v:textbox>
            <w10:wrap anchorx="page" anchory="page"/>
          </v:shape>
        </w:pict>
      </w:r>
      <w:r w:rsidRPr="00351DAF">
        <w:pict>
          <v:shape id="TextBox 34" o:spid="_x0000_s1031" type="#_x0000_t202" style="position:absolute;margin-left:496pt;margin-top:195.5pt;width:189.9pt;height:19.4pt;flip:x;z-index:25166950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" filled="f" stroked="f">
            <v:textbox inset="0,0,0,0">
              <w:txbxContent>
                <w:p w:rsidR="005B68A9" w:rsidRPr="006C333C" w:rsidRDefault="005B68A9" w:rsidP="006C333C"/>
              </w:txbxContent>
            </v:textbox>
            <w10:wrap anchorx="page" anchory="page"/>
          </v:shape>
        </w:pict>
      </w:r>
      <w:r w:rsidRPr="00351DAF">
        <w:pict>
          <v:shape id="TextBox 35" o:spid="_x0000_s1032" type="#_x0000_t202" style="position:absolute;margin-left:517pt;margin-top:215.55pt;width:189.9pt;height:19.4pt;flip:x;z-index:25167052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" filled="f" stroked="f">
            <v:textbox inset="0,0,0,0">
              <w:txbxContent>
                <w:p w:rsidR="005B68A9" w:rsidRPr="006C333C" w:rsidRDefault="005B68A9" w:rsidP="006C333C"/>
              </w:txbxContent>
            </v:textbox>
            <w10:wrap anchorx="page" anchory="page"/>
          </v:shape>
        </w:pict>
      </w:r>
      <w:r w:rsidRPr="00351DAF">
        <w:pict>
          <v:shape id="TextBox 36" o:spid="_x0000_s1033" type="#_x0000_t202" style="position:absolute;margin-left:506.05pt;margin-top:446.8pt;width:136.05pt;height:48.45pt;flip:x;z-index:251671552;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" filled="f" stroked="f">
            <v:textbox style="mso-fit-shape-to-text:t" inset="0,0,0,0">
              <w:txbxContent>
                <w:p w:rsidR="005B68A9" w:rsidRPr="006C333C" w:rsidRDefault="005B68A9" w:rsidP="006C333C"/>
              </w:txbxContent>
            </v:textbox>
            <w10:wrap anchorx="page" anchory="page"/>
          </v:shape>
        </w:pict>
      </w:r>
      <w:r w:rsidRPr="00351DAF">
        <w:pict>
          <v:shape id="TextBox 37" o:spid="_x0000_s1034" type="#_x0000_t202" style="position:absolute;margin-left:454.05pt;margin-top:362pt;width:189.9pt;height:19.4pt;flip:x;z-index:251672576;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" filled="f" stroked="f">
            <v:textbox inset="0,0,0,0">
              <w:txbxContent>
                <w:p w:rsidR="005B68A9" w:rsidRPr="006C333C" w:rsidRDefault="005B68A9" w:rsidP="006C333C"/>
              </w:txbxContent>
            </v:textbox>
            <w10:wrap anchorx="page" anchory="page"/>
          </v:shape>
        </w:pict>
      </w:r>
      <w:r w:rsidRPr="00351DAF">
        <w:pict>
          <v:shape id="TextBox 38" o:spid="_x0000_s1035" type="#_x0000_t202" style="position:absolute;margin-left:475pt;margin-top:382.05pt;width:189.9pt;height:19.4pt;flip:x;z-index:251673600;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" filled="f" stroked="f">
            <v:textbox inset="0,0,0,0">
              <w:txbxContent>
                <w:p w:rsidR="005B68A9" w:rsidRPr="006C333C" w:rsidRDefault="005B68A9" w:rsidP="006C333C"/>
              </w:txbxContent>
            </v:textbox>
            <w10:wrap anchorx="page" anchory="page"/>
          </v:shape>
        </w:pict>
      </w:r>
      <w:r w:rsidRPr="00351DAF">
        <w:pict>
          <v:shape id="TextBox 39" o:spid="_x0000_s1036" type="#_x0000_t202" style="position:absolute;margin-left:496pt;margin-top:402.1pt;width:189.9pt;height:19.4pt;flip:x;z-index:25167462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" filled="f" stroked="f">
            <v:textbox inset="0,0,0,0">
              <w:txbxContent>
                <w:p w:rsidR="005B68A9" w:rsidRPr="006C333C" w:rsidRDefault="005B68A9" w:rsidP="006C333C"/>
              </w:txbxContent>
            </v:textbox>
            <w10:wrap anchorx="page" anchory="page"/>
          </v:shape>
        </w:pict>
      </w:r>
      <w:r w:rsidRPr="00351DAF">
        <w:pict>
          <v:shape id="TextBox 40" o:spid="_x0000_s1037" type="#_x0000_t202" style="position:absolute;margin-left:517pt;margin-top:422.15pt;width:189.9pt;height:19.4pt;flip:x;z-index:25167564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" filled="f" stroked="f">
            <v:textbox inset="0,0,0,0">
              <w:txbxContent>
                <w:p w:rsidR="005B68A9" w:rsidRPr="006C333C" w:rsidRDefault="005B68A9" w:rsidP="006C333C"/>
              </w:txbxContent>
            </v:textbox>
            <w10:wrap anchorx="page" anchory="page"/>
          </v:shape>
        </w:pict>
      </w:r>
      <w:r w:rsidRPr="00351DAF">
        <w:pict>
          <v:shape id="TextBox 41" o:spid="_x0000_s1038" type="#_x0000_t202" style="position:absolute;margin-left:26.15pt;margin-top:279.4pt;width:264.15pt;height:285.6pt;flip:x;z-index:25167667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" filled="f" stroked="f">
            <v:textbox inset="0,0,0,0">
              <w:txbxContent>
                <w:p w:rsidR="005B68A9" w:rsidRPr="006C333C" w:rsidRDefault="005B68A9" w:rsidP="006C333C">
                  <w:pPr>
                    <w:pStyle w:val="NormalWeb"/>
                    <w:spacing w:before="0" w:beforeAutospacing="0" w:after="0" w:afterAutospacing="0"/>
                    <w:rPr>
                      <w:rFonts w:ascii="Cambria Math" w:hAnsi="Cambria Math"/>
                      <w:i/>
                      <w:color w:val="385623" w:themeColor="accent6" w:themeShade="80"/>
                    </w:rPr>
                  </w:pPr>
                  <w:r w:rsidRPr="006C333C">
                    <w:rPr>
                      <w:rFonts w:ascii="Cambria Math" w:hAnsi="Cambria Math" w:cstheme="minorBidi"/>
                      <w:i/>
                      <w:color w:val="385623" w:themeColor="accent6" w:themeShade="80"/>
                      <w:kern w:val="24"/>
                      <w:lang/>
                    </w:rPr>
                    <w:t>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w:t>
                  </w:r>
                </w:p>
                <w:p w:rsidR="005B68A9" w:rsidRPr="006C333C" w:rsidRDefault="005B68A9" w:rsidP="006C333C">
                  <w:pPr>
                    <w:pStyle w:val="NormalWeb"/>
                    <w:spacing w:before="0" w:beforeAutospacing="0" w:after="0" w:afterAutospacing="0"/>
                    <w:rPr>
                      <w:color w:val="385623" w:themeColor="accent6" w:themeShade="80"/>
                    </w:rPr>
                  </w:pPr>
                  <w:r w:rsidRPr="006C333C">
                    <w:rPr>
                      <w:rFonts w:ascii="Cambria Math" w:hAnsi="Cambria Math" w:cstheme="minorBidi"/>
                      <w:i/>
                      <w:color w:val="385623" w:themeColor="accent6" w:themeShade="80"/>
                      <w:kern w:val="24"/>
                      <w:lang/>
                    </w:rPr>
                    <w:t>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w:t>
                  </w:r>
                  <w:r w:rsidRPr="006C333C">
                    <w:rPr>
                      <w:rFonts w:ascii="Lato" w:hAnsi="Lato" w:cstheme="minorBidi"/>
                      <w:color w:val="385623" w:themeColor="accent6" w:themeShade="80"/>
                      <w:kern w:val="24"/>
                      <w:lang/>
                    </w:rPr>
                    <w:t xml:space="preserve">. </w:t>
                  </w:r>
                </w:p>
              </w:txbxContent>
            </v:textbox>
            <w10:wrap anchorx="page" anchory="page"/>
          </v:shape>
        </w:pict>
      </w:r>
      <w:r w:rsidR="005B68A9" w:rsidRPr="005B68A9">
        <w:rPr>
          <w:noProof/>
          <w:lang w:val="en-US"/>
        </w:rPr>
        <w:drawing>
          <wp:anchor distT="0" distB="0" distL="114300" distR="114300" simplePos="0" relativeHeight="251677696" behindDoc="0" locked="0" layoutInCell="1" allowOverlap="1">
            <wp:simplePos x="0" y="0"/>
            <wp:positionH relativeFrom="page">
              <wp:posOffset>332105</wp:posOffset>
            </wp:positionH>
            <wp:positionV relativeFrom="page">
              <wp:posOffset>2642235</wp:posOffset>
            </wp:positionV>
            <wp:extent cx="710649" cy="710649"/>
            <wp:effectExtent l="1905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10649" cy="710649"/>
                    </a:xfrm>
                    <a:prstGeom prst="rect">
                      <a:avLst/>
                    </a:prstGeom>
                    <a:solidFill>
                      <a:schemeClr val="bg1">
                        <a:lumMod val="75000"/>
                      </a:schemeClr>
                    </a:solidFill>
                  </pic:spPr>
                </pic:pic>
              </a:graphicData>
            </a:graphic>
          </wp:anchor>
        </w:drawing>
      </w:r>
      <w:r w:rsidR="005B68A9" w:rsidRPr="005B68A9">
        <w:rPr>
          <w:noProof/>
          <w:lang w:val="en-US"/>
        </w:rPr>
        <w:drawing>
          <wp:anchor distT="0" distB="0" distL="114300" distR="114300" simplePos="0" relativeHeight="251678720" behindDoc="0" locked="0" layoutInCell="1" allowOverlap="1">
            <wp:simplePos x="0" y="0"/>
            <wp:positionH relativeFrom="page">
              <wp:posOffset>7056755</wp:posOffset>
            </wp:positionH>
            <wp:positionV relativeFrom="page">
              <wp:posOffset>3150870</wp:posOffset>
            </wp:positionV>
            <wp:extent cx="468000" cy="468000"/>
            <wp:effectExtent l="0" t="0" r="8255" b="8255"/>
            <wp:wrapNone/>
            <wp:docPr id="4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pic:cNvPicPr>
                      <a:picLocks noChangeAspect="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68000" cy="468000"/>
                    </a:xfrm>
                    <a:prstGeom prst="rect">
                      <a:avLst/>
                    </a:prstGeom>
                  </pic:spPr>
                </pic:pic>
              </a:graphicData>
            </a:graphic>
          </wp:anchor>
        </w:drawing>
      </w:r>
      <w:r w:rsidRPr="00351DAF">
        <w:pict>
          <v:shape id="TextBox 43" o:spid="_x0000_s1039" type="#_x0000_t202" style="position:absolute;margin-left:512.85pt;margin-top:289.65pt;width:122.5pt;height:58.15pt;flip:x;z-index:25167974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" filled="f" stroked="f">
            <v:textbox style="mso-fit-shape-to-text:t" inset="0,0,0,0">
              <w:txbxContent>
                <w:p w:rsidR="005B68A9" w:rsidRPr="006C333C" w:rsidRDefault="005B68A9" w:rsidP="005B68A9">
                  <w:pPr>
                    <w:pStyle w:val="NormalWeb"/>
                    <w:spacing w:before="0" w:beforeAutospacing="0" w:after="0" w:afterAutospacing="0"/>
                    <w:jc w:val="center"/>
                    <w:rPr>
                      <w:b/>
                      <w:i/>
                      <w:color w:val="222A35" w:themeColor="text2" w:themeShade="80"/>
                    </w:rPr>
                  </w:pPr>
                  <w:r w:rsidRPr="006C333C">
                    <w:rPr>
                      <w:rFonts w:ascii="Lato" w:hAnsi="Lato" w:cstheme="minorBidi"/>
                      <w:b/>
                      <w:i/>
                      <w:color w:val="222A35" w:themeColor="text2" w:themeShade="80"/>
                      <w:kern w:val="24"/>
                      <w:sz w:val="32"/>
                      <w:szCs w:val="32"/>
                      <w:lang/>
                    </w:rPr>
                    <w:t>KEY</w:t>
                  </w:r>
                </w:p>
                <w:p w:rsidR="005B68A9" w:rsidRPr="006C333C" w:rsidRDefault="005B68A9" w:rsidP="005B68A9">
                  <w:pPr>
                    <w:pStyle w:val="NormalWeb"/>
                    <w:spacing w:before="0" w:beforeAutospacing="0" w:after="0" w:afterAutospacing="0"/>
                    <w:jc w:val="center"/>
                    <w:rPr>
                      <w:b/>
                      <w:i/>
                      <w:color w:val="222A35" w:themeColor="text2" w:themeShade="80"/>
                    </w:rPr>
                  </w:pPr>
                  <w:r w:rsidRPr="006C333C">
                    <w:rPr>
                      <w:rFonts w:ascii="Lato" w:hAnsi="Lato" w:cstheme="minorBidi"/>
                      <w:b/>
                      <w:i/>
                      <w:color w:val="222A35" w:themeColor="text2" w:themeShade="80"/>
                      <w:kern w:val="24"/>
                      <w:sz w:val="32"/>
                      <w:szCs w:val="32"/>
                      <w:lang/>
                    </w:rPr>
                    <w:t>TO</w:t>
                  </w:r>
                </w:p>
                <w:p w:rsidR="005B68A9" w:rsidRPr="006C333C" w:rsidRDefault="005B68A9" w:rsidP="005B68A9">
                  <w:pPr>
                    <w:pStyle w:val="NormalWeb"/>
                    <w:spacing w:before="0" w:beforeAutospacing="0" w:after="0" w:afterAutospacing="0"/>
                    <w:jc w:val="center"/>
                    <w:rPr>
                      <w:b/>
                      <w:i/>
                      <w:color w:val="222A35" w:themeColor="text2" w:themeShade="80"/>
                    </w:rPr>
                  </w:pPr>
                  <w:r w:rsidRPr="006C333C">
                    <w:rPr>
                      <w:rFonts w:ascii="Lato" w:hAnsi="Lato" w:cstheme="minorBidi"/>
                      <w:b/>
                      <w:i/>
                      <w:color w:val="222A35" w:themeColor="text2" w:themeShade="80"/>
                      <w:kern w:val="24"/>
                      <w:sz w:val="32"/>
                      <w:szCs w:val="32"/>
                      <w:lang/>
                    </w:rPr>
                    <w:t>SUCCESS</w:t>
                  </w:r>
                </w:p>
              </w:txbxContent>
            </v:textbox>
            <w10:wrap anchorx="page" anchory="page"/>
          </v:shape>
        </w:pict>
      </w:r>
      <w:r w:rsidRPr="00351DAF">
        <w:pict>
          <v:shape id="TextBox 44" o:spid="_x0000_s1040" type="#_x0000_t202" style="position:absolute;margin-left:93.8pt;margin-top:223.2pt;width:223.7pt;height:24.95pt;flip:x;z-index:251680768;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" filled="f" stroked="f">
            <v:textbox style="mso-fit-shape-to-text:t" inset="0,0,0,0">
              <w:txbxContent>
                <w:p w:rsidR="005B68A9" w:rsidRPr="006C333C" w:rsidRDefault="005B68A9" w:rsidP="005B68A9">
                  <w:pPr>
                    <w:pStyle w:val="NormalWeb"/>
                    <w:spacing w:before="0" w:beforeAutospacing="0" w:after="0" w:afterAutospacing="0"/>
                    <w:rPr>
                      <w:rFonts w:ascii="Cambria Math" w:hAnsi="Cambria Math"/>
                      <w:b/>
                      <w:color w:val="AEAAAA" w:themeColor="background2" w:themeShade="BF"/>
                    </w:rPr>
                  </w:pPr>
                  <w:r w:rsidRPr="006C333C">
                    <w:rPr>
                      <w:rFonts w:ascii="Cambria Math" w:hAnsi="Cambria Math" w:cstheme="minorBidi"/>
                      <w:b/>
                      <w:color w:val="AEAAAA" w:themeColor="background2" w:themeShade="BF"/>
                      <w:kern w:val="24"/>
                      <w:sz w:val="40"/>
                      <w:szCs w:val="40"/>
                      <w:lang/>
                    </w:rPr>
                    <w:t>OUR SOLUTION</w:t>
                  </w:r>
                </w:p>
              </w:txbxContent>
            </v:textbox>
            <w10:wrap anchorx="page" anchory="page"/>
          </v:shape>
        </w:pict>
      </w:r>
    </w:p>
    <w:sectPr w:rsidR="00FF60E3" w:rsidRPr="00FF60E3" w:rsidSect="005B68A9">
      <w:pgSz w:w="16838" w:h="11906" w:orient="landscape"/>
      <w:pgMar w:top="0" w:right="0" w:bottom="0" w:left="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Forte">
    <w:panose1 w:val="0306090204050207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A3tbQwMzMwNgYS5ko6SsGpxcWZ+XkgBYa1AJBp9VIsAAAA"/>
  </w:docVars>
  <w:rsids>
    <w:rsidRoot w:val="00FF60E3"/>
    <w:rsid w:val="00060A50"/>
    <w:rsid w:val="00351DAF"/>
    <w:rsid w:val="005B68A9"/>
    <w:rsid w:val="005C0EFD"/>
    <w:rsid w:val="00617500"/>
    <w:rsid w:val="006C333C"/>
    <w:rsid w:val="00AA6659"/>
    <w:rsid w:val="00D90BFE"/>
    <w:rsid w:val="00FF60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1D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68A9"/>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semiHidden/>
    <w:unhideWhenUsed/>
    <w:rsid w:val="005B68A9"/>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tislav Milojevic</dc:creator>
  <cp:lastModifiedBy>Moorche 30 DVDs</cp:lastModifiedBy>
  <cp:revision>2</cp:revision>
  <dcterms:created xsi:type="dcterms:W3CDTF">2020-11-25T06:42:00Z</dcterms:created>
  <dcterms:modified xsi:type="dcterms:W3CDTF">2020-11-25T06:42:00Z</dcterms:modified>
</cp:coreProperties>
</file>